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14D30" w14:textId="77777777" w:rsidR="006C0773" w:rsidRDefault="00E21C0C" w:rsidP="006C0773">
      <w:pPr>
        <w:jc w:val="both"/>
        <w:rPr>
          <w:b/>
          <w:bCs/>
          <w:i/>
          <w:iCs/>
          <w:sz w:val="28"/>
        </w:rPr>
      </w:pPr>
      <w:r>
        <w:rPr>
          <w:b/>
          <w:bCs/>
          <w:sz w:val="28"/>
        </w:rPr>
        <w:t>P</w:t>
      </w:r>
      <w:r w:rsidR="00E47E4B">
        <w:rPr>
          <w:b/>
          <w:bCs/>
          <w:sz w:val="28"/>
        </w:rPr>
        <w:t>ARTICIPANT</w:t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E47E4B">
        <w:rPr>
          <w:b/>
          <w:bCs/>
          <w:sz w:val="28"/>
        </w:rPr>
        <w:tab/>
      </w:r>
      <w:r w:rsidR="006C0773">
        <w:rPr>
          <w:b/>
          <w:bCs/>
          <w:i/>
          <w:iCs/>
          <w:sz w:val="28"/>
        </w:rPr>
        <w:t>Step Off</w:t>
      </w:r>
      <w:r w:rsidR="00E47E4B">
        <w:rPr>
          <w:b/>
          <w:bCs/>
          <w:i/>
          <w:iCs/>
          <w:sz w:val="28"/>
        </w:rPr>
        <w:t xml:space="preserve"> </w:t>
      </w:r>
      <w:r w:rsidR="00E47E4B" w:rsidRPr="00E47E4B">
        <w:rPr>
          <w:b/>
          <w:bCs/>
          <w:i/>
          <w:iCs/>
          <w:sz w:val="28"/>
        </w:rPr>
        <w:t>#</w:t>
      </w:r>
      <w:r w:rsidR="00E47E4B" w:rsidRPr="00E47E4B">
        <w:rPr>
          <w:b/>
          <w:bCs/>
          <w:i/>
          <w:iCs/>
          <w:sz w:val="28"/>
          <w:u w:val="single"/>
        </w:rPr>
        <w:tab/>
      </w:r>
      <w:r w:rsidR="00E47E4B" w:rsidRPr="00E47E4B">
        <w:rPr>
          <w:b/>
          <w:bCs/>
          <w:i/>
          <w:iCs/>
          <w:sz w:val="28"/>
          <w:u w:val="single"/>
        </w:rPr>
        <w:tab/>
      </w:r>
    </w:p>
    <w:p w14:paraId="140B107E" w14:textId="77777777" w:rsidR="006C0773" w:rsidRDefault="006C0773" w:rsidP="006C0773">
      <w:pPr>
        <w:jc w:val="both"/>
        <w:rPr>
          <w:b/>
          <w:bCs/>
          <w:i/>
          <w:iCs/>
          <w:sz w:val="28"/>
          <w:u w:val="single"/>
        </w:rPr>
      </w:pPr>
      <w:r>
        <w:rPr>
          <w:b/>
          <w:bCs/>
          <w:sz w:val="28"/>
        </w:rPr>
        <w:t>APPLICATION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</w:p>
    <w:p w14:paraId="07847463" w14:textId="77777777" w:rsidR="006C0773" w:rsidRDefault="006C0773" w:rsidP="006C0773">
      <w:pPr>
        <w:jc w:val="both"/>
        <w:rPr>
          <w:bCs/>
          <w:i/>
          <w:iCs/>
          <w:sz w:val="28"/>
          <w:u w:val="single"/>
        </w:rPr>
      </w:pPr>
    </w:p>
    <w:p w14:paraId="7F71BFCB" w14:textId="49CFB02D" w:rsidR="006C0773" w:rsidRDefault="004325CB" w:rsidP="006C0773">
      <w:pPr>
        <w:pStyle w:val="Heading1"/>
      </w:pPr>
      <w:r>
        <w:t>20</w:t>
      </w:r>
      <w:r w:rsidR="0019644B">
        <w:t>22</w:t>
      </w:r>
      <w:r w:rsidR="006C0773">
        <w:t xml:space="preserve"> MEMORIAL DAY PARADE</w:t>
      </w:r>
    </w:p>
    <w:p w14:paraId="49D7DA0A" w14:textId="77777777" w:rsidR="006C0773" w:rsidRDefault="006C0773" w:rsidP="006C0773">
      <w:pPr>
        <w:rPr>
          <w:b/>
          <w:bCs/>
          <w:sz w:val="28"/>
        </w:rPr>
      </w:pPr>
    </w:p>
    <w:p w14:paraId="78D47EE1" w14:textId="4BD5E1D6" w:rsidR="006C0773" w:rsidRDefault="00E53AE8" w:rsidP="006C0773">
      <w:pPr>
        <w:jc w:val="center"/>
        <w:rPr>
          <w:b/>
          <w:bCs/>
          <w:sz w:val="28"/>
        </w:rPr>
      </w:pPr>
      <w:r w:rsidRPr="00D32EAD">
        <w:rPr>
          <w:b/>
          <w:bCs/>
          <w:color w:val="000000" w:themeColor="text1"/>
          <w:sz w:val="32"/>
          <w:szCs w:val="32"/>
        </w:rPr>
        <w:t xml:space="preserve">Sunday, </w:t>
      </w:r>
      <w:r w:rsidR="004325CB">
        <w:rPr>
          <w:b/>
          <w:bCs/>
          <w:color w:val="000000" w:themeColor="text1"/>
          <w:sz w:val="32"/>
          <w:szCs w:val="32"/>
        </w:rPr>
        <w:t>May 2</w:t>
      </w:r>
      <w:r w:rsidR="0019644B">
        <w:rPr>
          <w:b/>
          <w:bCs/>
          <w:color w:val="000000" w:themeColor="text1"/>
          <w:sz w:val="32"/>
          <w:szCs w:val="32"/>
        </w:rPr>
        <w:t>9</w:t>
      </w:r>
      <w:r w:rsidR="004325CB">
        <w:rPr>
          <w:b/>
          <w:bCs/>
          <w:color w:val="000000" w:themeColor="text1"/>
          <w:sz w:val="32"/>
          <w:szCs w:val="32"/>
        </w:rPr>
        <w:t>, 20</w:t>
      </w:r>
      <w:r w:rsidR="0019644B">
        <w:rPr>
          <w:b/>
          <w:bCs/>
          <w:color w:val="000000" w:themeColor="text1"/>
          <w:sz w:val="32"/>
          <w:szCs w:val="32"/>
        </w:rPr>
        <w:t>22</w:t>
      </w:r>
      <w:r w:rsidR="006C0773" w:rsidRPr="00D32EAD">
        <w:rPr>
          <w:b/>
          <w:bCs/>
          <w:color w:val="000000" w:themeColor="text1"/>
          <w:sz w:val="28"/>
        </w:rPr>
        <w:t xml:space="preserve"> </w:t>
      </w:r>
      <w:r w:rsidR="006C0773">
        <w:rPr>
          <w:b/>
          <w:bCs/>
          <w:sz w:val="28"/>
        </w:rPr>
        <w:t>– 12:30 P.M. STEP OFF</w:t>
      </w:r>
    </w:p>
    <w:p w14:paraId="0B14885C" w14:textId="77777777" w:rsidR="006C0773" w:rsidRDefault="006C0773" w:rsidP="006C0773">
      <w:pPr>
        <w:jc w:val="center"/>
        <w:rPr>
          <w:b/>
          <w:bCs/>
          <w:sz w:val="28"/>
        </w:rPr>
      </w:pPr>
    </w:p>
    <w:p w14:paraId="2DBFE666" w14:textId="77777777" w:rsidR="007C3F93" w:rsidRPr="004325CB" w:rsidRDefault="006C0773" w:rsidP="006C0773">
      <w:pPr>
        <w:jc w:val="center"/>
        <w:rPr>
          <w:b/>
          <w:bCs/>
          <w:i/>
          <w:sz w:val="28"/>
        </w:rPr>
      </w:pPr>
      <w:r w:rsidRPr="004325CB">
        <w:rPr>
          <w:b/>
          <w:bCs/>
          <w:i/>
          <w:sz w:val="28"/>
        </w:rPr>
        <w:t>Theme</w:t>
      </w:r>
      <w:r w:rsidRPr="004325CB">
        <w:rPr>
          <w:bCs/>
          <w:i/>
          <w:sz w:val="28"/>
        </w:rPr>
        <w:t xml:space="preserve"> </w:t>
      </w:r>
      <w:r w:rsidR="00CA5C1B" w:rsidRPr="004325CB">
        <w:rPr>
          <w:b/>
          <w:bCs/>
          <w:i/>
          <w:sz w:val="28"/>
        </w:rPr>
        <w:t>“</w:t>
      </w:r>
      <w:r w:rsidR="004325CB">
        <w:rPr>
          <w:b/>
          <w:bCs/>
          <w:i/>
          <w:sz w:val="28"/>
        </w:rPr>
        <w:t>Honoring</w:t>
      </w:r>
      <w:r w:rsidR="008D1661">
        <w:rPr>
          <w:b/>
          <w:bCs/>
          <w:i/>
          <w:sz w:val="28"/>
        </w:rPr>
        <w:t xml:space="preserve"> The</w:t>
      </w:r>
      <w:r w:rsidR="004325CB">
        <w:rPr>
          <w:b/>
          <w:bCs/>
          <w:i/>
          <w:sz w:val="28"/>
        </w:rPr>
        <w:t xml:space="preserve"> 100th Year Anniversary</w:t>
      </w:r>
      <w:r w:rsidR="004325CB" w:rsidRPr="004325CB">
        <w:rPr>
          <w:b/>
          <w:bCs/>
          <w:i/>
          <w:sz w:val="28"/>
        </w:rPr>
        <w:t xml:space="preserve"> of The American Legion”</w:t>
      </w:r>
    </w:p>
    <w:p w14:paraId="35F69AA4" w14:textId="77777777" w:rsidR="00CA5C1B" w:rsidRPr="004325CB" w:rsidRDefault="00CA5C1B" w:rsidP="006C0773">
      <w:pPr>
        <w:jc w:val="center"/>
        <w:rPr>
          <w:b/>
          <w:bCs/>
          <w:i/>
          <w:sz w:val="28"/>
          <w:u w:val="single"/>
        </w:rPr>
      </w:pPr>
    </w:p>
    <w:p w14:paraId="50975946" w14:textId="77777777" w:rsidR="00C6016E" w:rsidRDefault="00C6016E" w:rsidP="00C6016E">
      <w:pPr>
        <w:rPr>
          <w:b/>
          <w:bCs/>
          <w:sz w:val="28"/>
        </w:rPr>
      </w:pPr>
      <w:r w:rsidRPr="00C6016E">
        <w:rPr>
          <w:b/>
          <w:bCs/>
          <w:sz w:val="28"/>
        </w:rPr>
        <w:t xml:space="preserve">If you are participating in the FLOAT CONTEST, please check </w:t>
      </w:r>
      <w:r>
        <w:rPr>
          <w:b/>
          <w:bCs/>
          <w:sz w:val="28"/>
        </w:rPr>
        <w:t xml:space="preserve">one of </w:t>
      </w:r>
      <w:r w:rsidRPr="00C6016E">
        <w:rPr>
          <w:b/>
          <w:bCs/>
          <w:sz w:val="28"/>
        </w:rPr>
        <w:t>the categor</w:t>
      </w:r>
      <w:r>
        <w:rPr>
          <w:b/>
          <w:bCs/>
          <w:sz w:val="28"/>
        </w:rPr>
        <w:t>ies</w:t>
      </w:r>
      <w:r w:rsidRPr="00C6016E">
        <w:rPr>
          <w:b/>
          <w:bCs/>
          <w:sz w:val="28"/>
        </w:rPr>
        <w:t>.</w:t>
      </w:r>
    </w:p>
    <w:p w14:paraId="5948A825" w14:textId="77777777" w:rsidR="00C6016E" w:rsidRDefault="00C6016E" w:rsidP="00C6016E">
      <w:pPr>
        <w:rPr>
          <w:b/>
          <w:bCs/>
          <w:sz w:val="28"/>
        </w:rPr>
      </w:pPr>
    </w:p>
    <w:p w14:paraId="53678BDA" w14:textId="77777777" w:rsidR="006C0773" w:rsidRPr="00E47E4B" w:rsidRDefault="006C0773" w:rsidP="00C6016E">
      <w:pPr>
        <w:rPr>
          <w:b/>
          <w:bCs/>
          <w:sz w:val="28"/>
        </w:rPr>
      </w:pPr>
      <w:r w:rsidRPr="00E47E4B">
        <w:rPr>
          <w:b/>
          <w:bCs/>
          <w:sz w:val="28"/>
        </w:rPr>
        <w:t xml:space="preserve">Prizes awarded for: </w:t>
      </w:r>
    </w:p>
    <w:p w14:paraId="466D0010" w14:textId="0D249BB9" w:rsidR="006C0773" w:rsidRPr="00E47E4B" w:rsidRDefault="00815425" w:rsidP="0011357B">
      <w:pPr>
        <w:ind w:left="360"/>
        <w:rPr>
          <w:bCs/>
          <w:iCs/>
          <w:sz w:val="28"/>
        </w:rPr>
      </w:pPr>
      <w:sdt>
        <w:sdtPr>
          <w:rPr>
            <w:bCs/>
            <w:iCs/>
            <w:sz w:val="28"/>
          </w:rPr>
          <w:id w:val="-157235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357B">
            <w:rPr>
              <w:rFonts w:ascii="MS Gothic" w:eastAsia="MS Gothic" w:hAnsi="MS Gothic" w:hint="eastAsia"/>
              <w:bCs/>
              <w:iCs/>
              <w:sz w:val="28"/>
            </w:rPr>
            <w:t>☐</w:t>
          </w:r>
        </w:sdtContent>
      </w:sdt>
      <w:r w:rsidR="0011357B">
        <w:rPr>
          <w:bCs/>
          <w:iCs/>
          <w:sz w:val="28"/>
        </w:rPr>
        <w:t xml:space="preserve"> </w:t>
      </w:r>
      <w:r w:rsidR="006C0773" w:rsidRPr="00E47E4B">
        <w:rPr>
          <w:bCs/>
          <w:iCs/>
          <w:sz w:val="28"/>
        </w:rPr>
        <w:t xml:space="preserve">Best Marching Unit </w:t>
      </w:r>
      <w:r w:rsidR="00E47E4B">
        <w:rPr>
          <w:bCs/>
          <w:iCs/>
          <w:sz w:val="28"/>
        </w:rPr>
        <w:tab/>
      </w:r>
      <w:sdt>
        <w:sdtPr>
          <w:rPr>
            <w:bCs/>
            <w:iCs/>
            <w:sz w:val="28"/>
          </w:rPr>
          <w:id w:val="448437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357B">
            <w:rPr>
              <w:rFonts w:ascii="MS Gothic" w:eastAsia="MS Gothic" w:hAnsi="MS Gothic" w:hint="eastAsia"/>
              <w:bCs/>
              <w:iCs/>
              <w:sz w:val="28"/>
            </w:rPr>
            <w:t>☐</w:t>
          </w:r>
        </w:sdtContent>
      </w:sdt>
      <w:r w:rsidR="005611B7" w:rsidRPr="00E47E4B">
        <w:rPr>
          <w:bCs/>
          <w:iCs/>
          <w:sz w:val="28"/>
        </w:rPr>
        <w:t xml:space="preserve"> </w:t>
      </w:r>
      <w:r w:rsidR="006C0773" w:rsidRPr="00E47E4B">
        <w:rPr>
          <w:bCs/>
          <w:iCs/>
          <w:sz w:val="28"/>
        </w:rPr>
        <w:t xml:space="preserve">Most Original Theme Float </w:t>
      </w:r>
      <w:r w:rsidR="00E47E4B" w:rsidRPr="00E47E4B">
        <w:rPr>
          <w:bCs/>
          <w:iCs/>
          <w:sz w:val="28"/>
        </w:rPr>
        <w:tab/>
      </w:r>
      <w:r w:rsidR="00E47E4B" w:rsidRPr="00E47E4B">
        <w:rPr>
          <w:bCs/>
          <w:iCs/>
          <w:sz w:val="28"/>
        </w:rPr>
        <w:tab/>
      </w:r>
      <w:sdt>
        <w:sdtPr>
          <w:rPr>
            <w:bCs/>
            <w:iCs/>
            <w:sz w:val="28"/>
          </w:rPr>
          <w:id w:val="-17342290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357B">
            <w:rPr>
              <w:rFonts w:ascii="MS Gothic" w:eastAsia="MS Gothic" w:hAnsi="MS Gothic" w:hint="eastAsia"/>
              <w:bCs/>
              <w:iCs/>
              <w:sz w:val="28"/>
            </w:rPr>
            <w:t>☐</w:t>
          </w:r>
        </w:sdtContent>
      </w:sdt>
      <w:r w:rsidR="005611B7" w:rsidRPr="00E47E4B">
        <w:rPr>
          <w:bCs/>
          <w:iCs/>
          <w:sz w:val="28"/>
        </w:rPr>
        <w:t xml:space="preserve"> </w:t>
      </w:r>
      <w:r w:rsidR="006C0773" w:rsidRPr="00E47E4B">
        <w:rPr>
          <w:bCs/>
          <w:iCs/>
          <w:sz w:val="28"/>
        </w:rPr>
        <w:t>Most Patriotic Float</w:t>
      </w:r>
    </w:p>
    <w:p w14:paraId="5EA845CB" w14:textId="77777777" w:rsidR="006C0773" w:rsidRDefault="006C0773" w:rsidP="006C0773"/>
    <w:p w14:paraId="788A70BB" w14:textId="77777777" w:rsidR="006C0773" w:rsidRPr="00E47E4B" w:rsidRDefault="006C0773" w:rsidP="006C0773">
      <w:pPr>
        <w:pStyle w:val="BodyText"/>
        <w:rPr>
          <w:sz w:val="24"/>
        </w:rPr>
      </w:pPr>
      <w:r w:rsidRPr="00E47E4B">
        <w:rPr>
          <w:sz w:val="24"/>
        </w:rPr>
        <w:t>The following information will be used to identify your organization by the parade announcer:</w:t>
      </w:r>
      <w:r w:rsidR="00C6016E">
        <w:rPr>
          <w:sz w:val="24"/>
        </w:rPr>
        <w:br/>
      </w:r>
    </w:p>
    <w:p w14:paraId="7213BD07" w14:textId="77777777" w:rsidR="006C0773" w:rsidRDefault="006C0773" w:rsidP="006C0773">
      <w:pPr>
        <w:pStyle w:val="BodyText"/>
        <w:numPr>
          <w:ilvl w:val="0"/>
          <w:numId w:val="1"/>
        </w:numPr>
      </w:pPr>
      <w:r>
        <w:t>Name of Organization</w:t>
      </w:r>
      <w:r w:rsidR="00E47E4B">
        <w:t xml:space="preserve"> </w:t>
      </w:r>
      <w:r>
        <w:t>/</w:t>
      </w:r>
      <w:r w:rsidR="00E47E4B">
        <w:t xml:space="preserve"> </w:t>
      </w:r>
      <w:r>
        <w:t xml:space="preserve">Uni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C6016E">
        <w:rPr>
          <w:u w:val="single"/>
        </w:rPr>
        <w:tab/>
      </w:r>
    </w:p>
    <w:p w14:paraId="7A47A28F" w14:textId="77777777" w:rsidR="006C0773" w:rsidRDefault="006C0773" w:rsidP="006C0773">
      <w:pPr>
        <w:pStyle w:val="BodyText"/>
        <w:rPr>
          <w:u w:val="single"/>
        </w:rPr>
      </w:pPr>
    </w:p>
    <w:p w14:paraId="2934533E" w14:textId="77777777" w:rsidR="006C0773" w:rsidRDefault="006C0773" w:rsidP="00E47E4B">
      <w:pPr>
        <w:pStyle w:val="BodyText"/>
        <w:ind w:left="720"/>
        <w:rPr>
          <w:sz w:val="20"/>
        </w:rPr>
      </w:pPr>
      <w:r>
        <w:t xml:space="preserve">2. Address of Organization/Uni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C6016E">
        <w:rPr>
          <w:u w:val="single"/>
        </w:rPr>
        <w:tab/>
      </w:r>
      <w:r>
        <w:tab/>
      </w:r>
      <w:r>
        <w:tab/>
      </w:r>
      <w:r w:rsidR="00E47E4B">
        <w:tab/>
      </w:r>
      <w:r w:rsidR="00E47E4B">
        <w:tab/>
      </w:r>
      <w:r>
        <w:tab/>
      </w:r>
      <w:r>
        <w:tab/>
      </w:r>
      <w:r>
        <w:tab/>
      </w:r>
      <w:r>
        <w:rPr>
          <w:sz w:val="20"/>
        </w:rPr>
        <w:t xml:space="preserve">         No.                  </w:t>
      </w:r>
      <w:r w:rsidR="00E47E4B">
        <w:rPr>
          <w:sz w:val="20"/>
        </w:rPr>
        <w:tab/>
      </w:r>
      <w:r>
        <w:rPr>
          <w:sz w:val="20"/>
        </w:rPr>
        <w:t>Street</w:t>
      </w:r>
    </w:p>
    <w:p w14:paraId="576A3EC6" w14:textId="77777777" w:rsidR="006C0773" w:rsidRPr="00E47E4B" w:rsidRDefault="00E47E4B" w:rsidP="006C0773">
      <w:pPr>
        <w:pStyle w:val="BodyText"/>
        <w:rPr>
          <w:u w:val="single"/>
        </w:rPr>
      </w:pPr>
      <w:r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</w:p>
    <w:p w14:paraId="21F71630" w14:textId="77777777" w:rsidR="006C0773" w:rsidRDefault="006C0773" w:rsidP="006C0773">
      <w:pPr>
        <w:pStyle w:val="BodyText"/>
      </w:pPr>
      <w:r>
        <w:rPr>
          <w:sz w:val="20"/>
        </w:rPr>
        <w:t>City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Stat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Zip Code</w:t>
      </w:r>
    </w:p>
    <w:p w14:paraId="1F1AE444" w14:textId="77777777" w:rsidR="006C0773" w:rsidRDefault="00E47E4B" w:rsidP="006C0773">
      <w:pPr>
        <w:pStyle w:val="BodyText"/>
      </w:pPr>
      <w:r>
        <w:br/>
      </w:r>
      <w:r w:rsidR="006C0773">
        <w:t>Email:</w:t>
      </w:r>
      <w:r w:rsidR="006C0773" w:rsidRPr="00E47E4B">
        <w:rPr>
          <w:u w:val="single"/>
        </w:rPr>
        <w:t>____________________________</w:t>
      </w:r>
      <w:r>
        <w:tab/>
      </w:r>
      <w:r>
        <w:tab/>
      </w:r>
      <w:r w:rsidR="006C0773">
        <w:t>Phone</w:t>
      </w:r>
      <w:r>
        <w:t xml:space="preserve"> </w:t>
      </w:r>
      <w:r w:rsidR="006C0773" w:rsidRPr="00E47E4B">
        <w:t>#</w:t>
      </w:r>
      <w:r w:rsidR="006C0773" w:rsidRPr="00E47E4B">
        <w:rPr>
          <w:u w:val="single"/>
        </w:rPr>
        <w:t>________________</w:t>
      </w:r>
      <w:r w:rsidRPr="00E47E4B">
        <w:rPr>
          <w:u w:val="single"/>
        </w:rPr>
        <w:t>________</w:t>
      </w:r>
    </w:p>
    <w:p w14:paraId="65B3BA5A" w14:textId="77777777" w:rsidR="006C0773" w:rsidRDefault="006C0773" w:rsidP="006C0773">
      <w:pPr>
        <w:pStyle w:val="BodyText"/>
      </w:pPr>
    </w:p>
    <w:p w14:paraId="3B00EAA2" w14:textId="77777777" w:rsidR="006C0773" w:rsidRDefault="006C0773" w:rsidP="006C0773">
      <w:pPr>
        <w:pStyle w:val="BodyText"/>
        <w:rPr>
          <w:u w:val="single"/>
        </w:rPr>
      </w:pPr>
      <w:r>
        <w:t xml:space="preserve">3. Director/Leade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>
        <w:rPr>
          <w:u w:val="single"/>
        </w:rPr>
        <w:tab/>
      </w:r>
    </w:p>
    <w:p w14:paraId="2D361DD2" w14:textId="77777777" w:rsidR="006C0773" w:rsidRDefault="00C6016E" w:rsidP="006C0773">
      <w:pPr>
        <w:pStyle w:val="BodyText"/>
        <w:rPr>
          <w:sz w:val="20"/>
        </w:rPr>
      </w:pPr>
      <w:r>
        <w:rPr>
          <w:sz w:val="20"/>
        </w:rPr>
        <w:tab/>
        <w:t xml:space="preserve">    </w:t>
      </w:r>
      <w:r w:rsidR="006C0773">
        <w:rPr>
          <w:sz w:val="20"/>
        </w:rPr>
        <w:tab/>
      </w:r>
      <w:r w:rsidR="006C0773">
        <w:rPr>
          <w:sz w:val="20"/>
        </w:rPr>
        <w:tab/>
        <w:t>Name</w:t>
      </w:r>
      <w:r w:rsidR="006C0773">
        <w:rPr>
          <w:sz w:val="20"/>
        </w:rPr>
        <w:tab/>
      </w:r>
      <w:r w:rsidR="006C0773">
        <w:rPr>
          <w:sz w:val="20"/>
        </w:rPr>
        <w:tab/>
      </w:r>
      <w:r w:rsidR="006C0773">
        <w:rPr>
          <w:sz w:val="20"/>
        </w:rPr>
        <w:tab/>
      </w:r>
      <w:r>
        <w:rPr>
          <w:sz w:val="20"/>
        </w:rPr>
        <w:tab/>
      </w:r>
      <w:r w:rsidR="006C0773">
        <w:rPr>
          <w:sz w:val="20"/>
        </w:rPr>
        <w:t>Title</w:t>
      </w:r>
      <w:r w:rsidR="006C0773">
        <w:rPr>
          <w:sz w:val="20"/>
        </w:rPr>
        <w:tab/>
      </w:r>
      <w:r w:rsidR="006C0773">
        <w:rPr>
          <w:sz w:val="20"/>
        </w:rPr>
        <w:tab/>
      </w:r>
      <w:r w:rsidR="006C0773">
        <w:rPr>
          <w:sz w:val="20"/>
        </w:rPr>
        <w:tab/>
      </w:r>
      <w:r>
        <w:rPr>
          <w:sz w:val="20"/>
        </w:rPr>
        <w:tab/>
      </w:r>
      <w:r w:rsidR="006C0773">
        <w:rPr>
          <w:sz w:val="20"/>
        </w:rPr>
        <w:t>Phone</w:t>
      </w:r>
    </w:p>
    <w:p w14:paraId="1022DA62" w14:textId="77777777" w:rsidR="006C0773" w:rsidRDefault="006C0773" w:rsidP="006C0773">
      <w:pPr>
        <w:pStyle w:val="BodyText"/>
      </w:pPr>
    </w:p>
    <w:p w14:paraId="242093F5" w14:textId="77777777" w:rsidR="006C0773" w:rsidRDefault="006C0773" w:rsidP="006C0773">
      <w:pPr>
        <w:pStyle w:val="BodyText"/>
        <w:rPr>
          <w:u w:val="single"/>
        </w:rPr>
      </w:pPr>
      <w:r>
        <w:t xml:space="preserve">4. Sponsor of Organization (if applicable)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E47E4B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C6016E">
        <w:rPr>
          <w:u w:val="single"/>
        </w:rPr>
        <w:tab/>
      </w:r>
    </w:p>
    <w:p w14:paraId="10D8D3E1" w14:textId="77777777" w:rsidR="006C0773" w:rsidRDefault="006C0773" w:rsidP="006C0773">
      <w:pPr>
        <w:pStyle w:val="BodyText"/>
      </w:pPr>
    </w:p>
    <w:p w14:paraId="69452937" w14:textId="77777777" w:rsidR="00E47E4B" w:rsidRPr="00E47E4B" w:rsidRDefault="006C0773" w:rsidP="006C0773">
      <w:pPr>
        <w:pStyle w:val="BodyText"/>
        <w:rPr>
          <w:u w:val="single"/>
        </w:rPr>
      </w:pPr>
      <w:r w:rsidRPr="00E47E4B">
        <w:t>5. Describe</w:t>
      </w:r>
      <w:r w:rsidR="008D1661">
        <w:t xml:space="preserve"> in detail,</w:t>
      </w:r>
      <w:r w:rsidRPr="00E47E4B">
        <w:t xml:space="preserve"> the unit, participant</w:t>
      </w:r>
      <w:r w:rsidR="00E47E4B" w:rsidRPr="00E47E4B">
        <w:t xml:space="preserve">s, equipment, music, costuming, </w:t>
      </w:r>
      <w:r w:rsidRPr="00E47E4B">
        <w:t>including colors, style, historic significance, etc.</w:t>
      </w:r>
      <w:r w:rsidR="008D1661">
        <w:t xml:space="preserve"> </w:t>
      </w:r>
    </w:p>
    <w:p w14:paraId="1D4B11F4" w14:textId="77777777" w:rsidR="00E47E4B" w:rsidRDefault="006C0773" w:rsidP="006C0773">
      <w:pPr>
        <w:pStyle w:val="BodyText"/>
        <w:rPr>
          <w:sz w:val="44"/>
          <w:szCs w:val="44"/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3FC717D" w14:textId="77777777" w:rsidR="00E47E4B" w:rsidRDefault="00E47E4B" w:rsidP="006C0773">
      <w:pPr>
        <w:pStyle w:val="BodyText"/>
        <w:rPr>
          <w:sz w:val="44"/>
          <w:szCs w:val="44"/>
          <w:u w:val="single"/>
        </w:rPr>
      </w:pPr>
    </w:p>
    <w:p w14:paraId="669ABCEC" w14:textId="77777777" w:rsidR="006C0773" w:rsidRPr="00E47E4B" w:rsidRDefault="00E47E4B" w:rsidP="006C0773">
      <w:pPr>
        <w:pStyle w:val="BodyText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  <w:r w:rsidR="006C0773">
        <w:rPr>
          <w:u w:val="single"/>
        </w:rPr>
        <w:tab/>
      </w:r>
    </w:p>
    <w:p w14:paraId="594E94E1" w14:textId="77777777" w:rsidR="00EB078F" w:rsidRDefault="00EB078F" w:rsidP="006C0773">
      <w:pPr>
        <w:pStyle w:val="BodyText"/>
        <w:jc w:val="left"/>
      </w:pPr>
    </w:p>
    <w:p w14:paraId="36B27233" w14:textId="77777777" w:rsidR="00E47E4B" w:rsidRPr="00E47E4B" w:rsidRDefault="006C0773" w:rsidP="00E47E4B">
      <w:pPr>
        <w:pStyle w:val="BodyText"/>
        <w:rPr>
          <w:u w:val="single"/>
        </w:rPr>
      </w:pPr>
      <w:r>
        <w:t>7. Equipment to be Used (flatbed truck, car, etc.):</w:t>
      </w:r>
      <w:r w:rsidRPr="00E47E4B">
        <w:tab/>
      </w:r>
      <w:r w:rsidRPr="00E47E4B">
        <w:tab/>
      </w:r>
      <w:r w:rsidRPr="00E47E4B">
        <w:tab/>
      </w:r>
      <w:r w:rsidRPr="00E47E4B">
        <w:tab/>
      </w:r>
      <w:r w:rsidRPr="00E47E4B">
        <w:tab/>
      </w:r>
      <w:r w:rsidRPr="00E47E4B">
        <w:tab/>
      </w:r>
      <w:r w:rsidRPr="00E47E4B"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  <w:r w:rsidR="00E47E4B" w:rsidRPr="00E47E4B">
        <w:rPr>
          <w:u w:val="single"/>
        </w:rPr>
        <w:tab/>
      </w:r>
    </w:p>
    <w:p w14:paraId="76D3EF08" w14:textId="77777777" w:rsidR="00E47E4B" w:rsidRPr="00E47E4B" w:rsidRDefault="00E47E4B" w:rsidP="00E47E4B">
      <w:pPr>
        <w:pStyle w:val="BodyText"/>
        <w:rPr>
          <w:u w:val="single"/>
        </w:rPr>
      </w:pPr>
    </w:p>
    <w:p w14:paraId="3B860450" w14:textId="77777777" w:rsidR="006C0773" w:rsidRDefault="00E47E4B" w:rsidP="00E47E4B">
      <w:pPr>
        <w:pStyle w:val="BodyText"/>
        <w:jc w:val="left"/>
        <w:rPr>
          <w:u w:val="single"/>
        </w:rPr>
      </w:pP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  <w:r w:rsidRPr="00E47E4B">
        <w:rPr>
          <w:u w:val="single"/>
        </w:rPr>
        <w:tab/>
      </w:r>
    </w:p>
    <w:p w14:paraId="1F603506" w14:textId="77777777" w:rsidR="00E47E4B" w:rsidRDefault="00E47E4B" w:rsidP="00E47E4B">
      <w:pPr>
        <w:pStyle w:val="BodyText"/>
        <w:jc w:val="left"/>
        <w:rPr>
          <w:u w:val="single"/>
        </w:rPr>
      </w:pPr>
    </w:p>
    <w:p w14:paraId="48DEF75A" w14:textId="77777777" w:rsidR="00E47E4B" w:rsidRDefault="00E47E4B" w:rsidP="00E47E4B">
      <w:pPr>
        <w:pStyle w:val="BodyText"/>
        <w:jc w:val="left"/>
      </w:pPr>
    </w:p>
    <w:p w14:paraId="2CC41F2C" w14:textId="77777777" w:rsidR="00E47E4B" w:rsidRPr="00C6016E" w:rsidRDefault="006C0773" w:rsidP="00E47E4B">
      <w:pPr>
        <w:pStyle w:val="BodyText"/>
        <w:rPr>
          <w:u w:val="single"/>
        </w:rPr>
      </w:pPr>
      <w:r>
        <w:lastRenderedPageBreak/>
        <w:t xml:space="preserve">8. Description of Animals/Livestock Requested to Enter Parade and Quantity of Each </w:t>
      </w:r>
      <w:r w:rsidR="00C6016E">
        <w:br/>
      </w:r>
      <w:r>
        <w:t>(4 dogs, 2 oxen, etc.):</w:t>
      </w:r>
      <w:r w:rsidR="00E47E4B" w:rsidRPr="00E47E4B">
        <w:t xml:space="preserve"> </w:t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>
        <w:tab/>
      </w:r>
      <w:r w:rsidR="00E47E4B" w:rsidRPr="00C6016E">
        <w:rPr>
          <w:u w:val="single"/>
        </w:rPr>
        <w:tab/>
      </w:r>
      <w:r w:rsidR="00E47E4B" w:rsidRP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</w:p>
    <w:p w14:paraId="7AECAEE7" w14:textId="77777777" w:rsidR="00E47E4B" w:rsidRPr="00C6016E" w:rsidRDefault="00E47E4B" w:rsidP="00E47E4B">
      <w:pPr>
        <w:pStyle w:val="BodyText"/>
        <w:rPr>
          <w:u w:val="single"/>
        </w:rPr>
      </w:pPr>
    </w:p>
    <w:p w14:paraId="64FEBE8A" w14:textId="77777777" w:rsidR="006C0773" w:rsidRDefault="00E47E4B" w:rsidP="00E47E4B">
      <w:pPr>
        <w:pStyle w:val="BodyText"/>
        <w:jc w:val="left"/>
        <w:rPr>
          <w:u w:val="single"/>
        </w:rPr>
      </w:pP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Pr="00C6016E">
        <w:rPr>
          <w:u w:val="single"/>
        </w:rPr>
        <w:tab/>
      </w:r>
      <w:r w:rsidR="00C6016E">
        <w:rPr>
          <w:u w:val="single"/>
        </w:rPr>
        <w:tab/>
      </w:r>
      <w:r w:rsidR="00C6016E">
        <w:rPr>
          <w:u w:val="single"/>
        </w:rPr>
        <w:tab/>
      </w:r>
    </w:p>
    <w:p w14:paraId="1BE0A042" w14:textId="77777777" w:rsidR="006C0773" w:rsidRDefault="006C0773" w:rsidP="006C0773">
      <w:pPr>
        <w:pStyle w:val="BodyText"/>
        <w:jc w:val="left"/>
      </w:pPr>
    </w:p>
    <w:p w14:paraId="1370BB94" w14:textId="77777777" w:rsidR="006C0773" w:rsidRDefault="006C0773" w:rsidP="006C0773">
      <w:pPr>
        <w:pStyle w:val="BodyText"/>
        <w:jc w:val="left"/>
        <w:rPr>
          <w:u w:val="single"/>
        </w:rPr>
      </w:pPr>
      <w:r>
        <w:t>9. Total Number of All Marchers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6D8C7B3" w14:textId="77777777" w:rsidR="006C0773" w:rsidRDefault="006C0773" w:rsidP="006C0773">
      <w:pPr>
        <w:pStyle w:val="BodyText"/>
        <w:jc w:val="left"/>
      </w:pPr>
    </w:p>
    <w:p w14:paraId="2571FAF1" w14:textId="53780B34" w:rsidR="006C0773" w:rsidRDefault="006C0773" w:rsidP="006C0773">
      <w:pPr>
        <w:pStyle w:val="BodyText"/>
        <w:jc w:val="left"/>
        <w:rPr>
          <w:u w:val="single"/>
        </w:rPr>
      </w:pPr>
      <w:r>
        <w:t xml:space="preserve">10. Point of Contac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D50FE2">
        <w:rPr>
          <w:u w:val="single"/>
        </w:rPr>
        <w:t>__________</w:t>
      </w:r>
    </w:p>
    <w:p w14:paraId="20B4AC05" w14:textId="77777777" w:rsidR="006C0773" w:rsidRDefault="006C0773" w:rsidP="006C0773">
      <w:pPr>
        <w:pStyle w:val="BodyText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Nam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Title</w:t>
      </w:r>
    </w:p>
    <w:p w14:paraId="4E3805B2" w14:textId="77777777" w:rsidR="00C6016E" w:rsidRDefault="00C6016E" w:rsidP="006C0773">
      <w:pPr>
        <w:pStyle w:val="BodyText"/>
        <w:jc w:val="left"/>
      </w:pPr>
    </w:p>
    <w:p w14:paraId="563F5B40" w14:textId="4F4CE42D" w:rsidR="006C0773" w:rsidRDefault="006C0773" w:rsidP="006C0773">
      <w:pPr>
        <w:pStyle w:val="BodyText"/>
        <w:jc w:val="left"/>
        <w:rPr>
          <w:u w:val="single"/>
        </w:rPr>
      </w:pPr>
      <w:r>
        <w:t xml:space="preserve">Address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D50FE2">
        <w:rPr>
          <w:u w:val="single"/>
        </w:rPr>
        <w:t>____________</w:t>
      </w:r>
      <w:r>
        <w:rPr>
          <w:u w:val="single"/>
        </w:rPr>
        <w:tab/>
      </w:r>
    </w:p>
    <w:p w14:paraId="579C7B11" w14:textId="77777777" w:rsidR="006C0773" w:rsidRDefault="006C0773" w:rsidP="006C0773">
      <w:pPr>
        <w:pStyle w:val="BodyText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No.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Street</w:t>
      </w:r>
    </w:p>
    <w:p w14:paraId="292A2CB2" w14:textId="77777777" w:rsidR="00C6016E" w:rsidRDefault="00C6016E" w:rsidP="006C0773">
      <w:pPr>
        <w:pStyle w:val="BodyText"/>
        <w:jc w:val="left"/>
        <w:rPr>
          <w:u w:val="single"/>
        </w:rPr>
      </w:pPr>
    </w:p>
    <w:p w14:paraId="52016342" w14:textId="69AD9EBC" w:rsidR="006C0773" w:rsidRDefault="006C0773" w:rsidP="006C0773">
      <w:pPr>
        <w:pStyle w:val="BodyText"/>
        <w:jc w:val="left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D50FE2">
        <w:rPr>
          <w:u w:val="single"/>
        </w:rPr>
        <w:t>___________</w:t>
      </w:r>
    </w:p>
    <w:p w14:paraId="1A49B677" w14:textId="77777777" w:rsidR="006C0773" w:rsidRDefault="006C0773" w:rsidP="006C0773">
      <w:pPr>
        <w:pStyle w:val="BodyText"/>
        <w:jc w:val="left"/>
        <w:rPr>
          <w:sz w:val="20"/>
        </w:rPr>
      </w:pPr>
      <w:r>
        <w:rPr>
          <w:sz w:val="20"/>
        </w:rPr>
        <w:tab/>
        <w:t>City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State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Zip Code</w:t>
      </w:r>
    </w:p>
    <w:p w14:paraId="18E9C4C1" w14:textId="77777777" w:rsidR="00C6016E" w:rsidRDefault="00C6016E" w:rsidP="006C0773">
      <w:pPr>
        <w:pStyle w:val="BodyText"/>
        <w:jc w:val="left"/>
      </w:pPr>
    </w:p>
    <w:p w14:paraId="5B2DEB91" w14:textId="169D7545" w:rsidR="006C0773" w:rsidRDefault="006C0773" w:rsidP="006C0773">
      <w:pPr>
        <w:pStyle w:val="BodyText"/>
        <w:jc w:val="left"/>
        <w:rPr>
          <w:u w:val="single"/>
        </w:rPr>
      </w:pPr>
      <w:r>
        <w:t xml:space="preserve">Phone Day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Evening:</w:t>
      </w:r>
      <w:r w:rsidRPr="00C6016E">
        <w:rPr>
          <w:u w:val="single"/>
        </w:rPr>
        <w:t>_________</w:t>
      </w:r>
      <w:r w:rsidR="00D50FE2">
        <w:rPr>
          <w:u w:val="single"/>
        </w:rPr>
        <w:t>__________</w:t>
      </w:r>
      <w:r w:rsidRPr="00C6016E">
        <w:rPr>
          <w:u w:val="single"/>
        </w:rPr>
        <w:t>_____</w:t>
      </w:r>
      <w:r w:rsidR="00C6016E">
        <w:rPr>
          <w:u w:val="single"/>
        </w:rPr>
        <w:tab/>
      </w:r>
    </w:p>
    <w:p w14:paraId="0BB2F026" w14:textId="77777777" w:rsidR="00C6016E" w:rsidRDefault="00C6016E" w:rsidP="006C0773">
      <w:pPr>
        <w:pStyle w:val="BodyText"/>
        <w:jc w:val="left"/>
        <w:rPr>
          <w:iCs/>
        </w:rPr>
      </w:pPr>
    </w:p>
    <w:p w14:paraId="6AB38671" w14:textId="77777777" w:rsidR="006C0773" w:rsidRPr="00C6016E" w:rsidRDefault="006C0773" w:rsidP="006C0773">
      <w:pPr>
        <w:pStyle w:val="BodyText"/>
        <w:jc w:val="left"/>
        <w:rPr>
          <w:iCs/>
        </w:rPr>
      </w:pPr>
      <w:r w:rsidRPr="00C6016E">
        <w:rPr>
          <w:iCs/>
        </w:rPr>
        <w:t>PHONE CONTACT FOR RAIN CANCELLATION)</w:t>
      </w:r>
    </w:p>
    <w:p w14:paraId="04399670" w14:textId="77777777" w:rsidR="006C0773" w:rsidRPr="00C6016E" w:rsidRDefault="006C0773" w:rsidP="006C0773">
      <w:pPr>
        <w:pStyle w:val="BodyText"/>
        <w:jc w:val="left"/>
        <w:rPr>
          <w:iCs/>
        </w:rPr>
      </w:pPr>
      <w:r w:rsidRPr="00C6016E">
        <w:rPr>
          <w:iCs/>
        </w:rPr>
        <w:t xml:space="preserve">Name </w:t>
      </w:r>
      <w:r w:rsidRPr="00C6016E">
        <w:rPr>
          <w:iCs/>
          <w:u w:val="single"/>
        </w:rPr>
        <w:t>_____________________</w:t>
      </w:r>
      <w:r w:rsidR="00C6016E">
        <w:rPr>
          <w:iCs/>
          <w:u w:val="single"/>
        </w:rPr>
        <w:tab/>
      </w:r>
      <w:r w:rsidRPr="00C6016E">
        <w:rPr>
          <w:iCs/>
        </w:rPr>
        <w:t xml:space="preserve"> Phone:</w:t>
      </w:r>
      <w:r w:rsidR="00C6016E">
        <w:rPr>
          <w:iCs/>
          <w:u w:val="single"/>
        </w:rPr>
        <w:tab/>
      </w:r>
      <w:r w:rsidR="00C6016E">
        <w:rPr>
          <w:iCs/>
          <w:u w:val="single"/>
        </w:rPr>
        <w:tab/>
      </w:r>
      <w:r w:rsidR="00C6016E">
        <w:rPr>
          <w:iCs/>
          <w:u w:val="single"/>
        </w:rPr>
        <w:tab/>
      </w:r>
      <w:r w:rsidR="00C6016E">
        <w:rPr>
          <w:iCs/>
          <w:u w:val="single"/>
        </w:rPr>
        <w:tab/>
      </w:r>
      <w:r w:rsidR="00C6016E">
        <w:rPr>
          <w:iCs/>
          <w:u w:val="single"/>
        </w:rPr>
        <w:tab/>
      </w:r>
      <w:r w:rsidR="00C6016E">
        <w:rPr>
          <w:iCs/>
          <w:u w:val="single"/>
        </w:rPr>
        <w:tab/>
      </w:r>
    </w:p>
    <w:p w14:paraId="304D040E" w14:textId="509E310A" w:rsidR="006C0773" w:rsidRDefault="006C0773" w:rsidP="006C0773">
      <w:pPr>
        <w:pStyle w:val="BodyText"/>
        <w:jc w:val="left"/>
        <w:rPr>
          <w:i/>
          <w:iCs/>
        </w:rPr>
      </w:pPr>
    </w:p>
    <w:p w14:paraId="15A15DDD" w14:textId="77777777" w:rsidR="006C0773" w:rsidRDefault="006C0773" w:rsidP="006C0773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jc w:val="center"/>
        <w:rPr>
          <w:u w:val="single"/>
        </w:rPr>
      </w:pPr>
      <w:r>
        <w:rPr>
          <w:u w:val="single"/>
        </w:rPr>
        <w:t>Instructions for Completing this Application</w:t>
      </w:r>
    </w:p>
    <w:p w14:paraId="6A9A936A" w14:textId="1BBC085E" w:rsidR="00C6016E" w:rsidRPr="00C6016E" w:rsidRDefault="006C0773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  <w:i/>
          <w:u w:val="single"/>
        </w:rPr>
      </w:pPr>
      <w:r w:rsidRPr="00C6016E">
        <w:rPr>
          <w:b w:val="0"/>
        </w:rPr>
        <w:t>1.</w:t>
      </w:r>
      <w:r w:rsidRPr="00C6016E">
        <w:rPr>
          <w:b w:val="0"/>
        </w:rPr>
        <w:tab/>
        <w:t>You must return a completed Application Form to the First Selectman’s</w:t>
      </w:r>
      <w:r w:rsidR="00CA5C1B">
        <w:rPr>
          <w:b w:val="0"/>
        </w:rPr>
        <w:t xml:space="preserve"> </w:t>
      </w:r>
      <w:r w:rsidR="00BF7ADF">
        <w:rPr>
          <w:b w:val="0"/>
        </w:rPr>
        <w:t>Office, Town of Colchester, 127</w:t>
      </w:r>
      <w:r w:rsidRPr="00C6016E">
        <w:rPr>
          <w:b w:val="0"/>
        </w:rPr>
        <w:t xml:space="preserve"> Norw</w:t>
      </w:r>
      <w:r w:rsidR="00C6016E">
        <w:rPr>
          <w:b w:val="0"/>
        </w:rPr>
        <w:t xml:space="preserve">ich Avenue, Colchester, CT 06415 </w:t>
      </w:r>
      <w:r w:rsidR="004325CB">
        <w:rPr>
          <w:i/>
          <w:sz w:val="26"/>
          <w:szCs w:val="26"/>
          <w:u w:val="single"/>
        </w:rPr>
        <w:t xml:space="preserve">NO LATER THAN APRIL </w:t>
      </w:r>
      <w:r w:rsidR="0019644B">
        <w:rPr>
          <w:i/>
          <w:sz w:val="26"/>
          <w:szCs w:val="26"/>
          <w:u w:val="single"/>
        </w:rPr>
        <w:t>29, 2022</w:t>
      </w:r>
    </w:p>
    <w:p w14:paraId="4716492F" w14:textId="77777777" w:rsid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rPr>
          <w:b w:val="0"/>
        </w:rPr>
      </w:pPr>
    </w:p>
    <w:p w14:paraId="3D027DB2" w14:textId="25AF352B" w:rsidR="00C6016E" w:rsidRP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  <w:r>
        <w:rPr>
          <w:b w:val="0"/>
        </w:rPr>
        <w:t xml:space="preserve">2. </w:t>
      </w:r>
      <w:r w:rsidRPr="00C6016E">
        <w:rPr>
          <w:b w:val="0"/>
        </w:rPr>
        <w:t>Print legibly in pen or type. If forms are not e</w:t>
      </w:r>
      <w:r w:rsidR="00CA5C1B">
        <w:rPr>
          <w:b w:val="0"/>
        </w:rPr>
        <w:t>asily read and copied, they</w:t>
      </w:r>
      <w:r w:rsidRPr="00C6016E">
        <w:rPr>
          <w:b w:val="0"/>
        </w:rPr>
        <w:t xml:space="preserve"> cannot be considered. NOTE: Letters confirming your participation</w:t>
      </w:r>
      <w:r>
        <w:rPr>
          <w:b w:val="0"/>
        </w:rPr>
        <w:t xml:space="preserve"> </w:t>
      </w:r>
      <w:r w:rsidRPr="00C6016E">
        <w:rPr>
          <w:b w:val="0"/>
        </w:rPr>
        <w:t>/</w:t>
      </w:r>
      <w:r>
        <w:rPr>
          <w:b w:val="0"/>
        </w:rPr>
        <w:t xml:space="preserve"> </w:t>
      </w:r>
      <w:r w:rsidRPr="00C6016E">
        <w:rPr>
          <w:b w:val="0"/>
        </w:rPr>
        <w:t>parade line-up</w:t>
      </w:r>
      <w:r w:rsidR="00BF7ADF">
        <w:rPr>
          <w:b w:val="0"/>
        </w:rPr>
        <w:t xml:space="preserve"> number will be mailed by May </w:t>
      </w:r>
      <w:r w:rsidR="0019644B">
        <w:rPr>
          <w:b w:val="0"/>
        </w:rPr>
        <w:t>11</w:t>
      </w:r>
      <w:r w:rsidR="00BF7ADF">
        <w:rPr>
          <w:b w:val="0"/>
        </w:rPr>
        <w:t>, 20</w:t>
      </w:r>
      <w:r w:rsidR="0019644B">
        <w:rPr>
          <w:b w:val="0"/>
        </w:rPr>
        <w:t>22</w:t>
      </w:r>
    </w:p>
    <w:p w14:paraId="239CE58A" w14:textId="77777777" w:rsid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rPr>
          <w:b w:val="0"/>
        </w:rPr>
      </w:pPr>
    </w:p>
    <w:p w14:paraId="551EAABC" w14:textId="77777777" w:rsidR="00C6016E" w:rsidRP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rPr>
          <w:b w:val="0"/>
        </w:rPr>
      </w:pPr>
      <w:r w:rsidRPr="00C6016E">
        <w:rPr>
          <w:b w:val="0"/>
        </w:rPr>
        <w:t>3. A new form must be completed for each year.</w:t>
      </w:r>
    </w:p>
    <w:p w14:paraId="1488D2B4" w14:textId="77777777" w:rsidR="00C6016E" w:rsidRP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rPr>
          <w:b w:val="0"/>
        </w:rPr>
      </w:pPr>
    </w:p>
    <w:p w14:paraId="60080626" w14:textId="77777777" w:rsidR="00C6016E" w:rsidRP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  <w:r w:rsidRPr="00C6016E">
        <w:rPr>
          <w:b w:val="0"/>
        </w:rPr>
        <w:t>4. Complete every section of the form.</w:t>
      </w:r>
    </w:p>
    <w:p w14:paraId="2EE0D9F0" w14:textId="77777777" w:rsid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</w:p>
    <w:p w14:paraId="0315A8E1" w14:textId="77777777" w:rsidR="00C6016E" w:rsidRP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  <w:r w:rsidRPr="00C6016E">
        <w:rPr>
          <w:b w:val="0"/>
        </w:rPr>
        <w:t>5. All applicants are required to adhere to the Rules &amp; Regulations of the Memorial Day Parade. Any violation from the rules will result in the organization being excluded from future parades.</w:t>
      </w:r>
    </w:p>
    <w:p w14:paraId="70FC674C" w14:textId="77777777" w:rsid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</w:p>
    <w:p w14:paraId="1E13CB38" w14:textId="77777777" w:rsidR="00C6016E" w:rsidRP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  <w:r w:rsidRPr="00C6016E">
        <w:rPr>
          <w:b w:val="0"/>
        </w:rPr>
        <w:t xml:space="preserve">6. NO CANDY, TRINKETS, ETC. ARE TO BE THROWN OR DISTRIBUTED FROM THE LINE OF MARCH. ANY ORGANIZATION DOING SO WILL NOT BE INVITED TO PARTICIPATE NEXT YEAR. </w:t>
      </w:r>
    </w:p>
    <w:p w14:paraId="7867F071" w14:textId="77777777" w:rsid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</w:p>
    <w:p w14:paraId="46801BBB" w14:textId="6E9EB801" w:rsidR="009E1255" w:rsidRPr="00C6016E" w:rsidRDefault="00C6016E" w:rsidP="00C6016E">
      <w:pPr>
        <w:pStyle w:val="BodyText"/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ind w:left="360" w:hanging="360"/>
        <w:jc w:val="left"/>
        <w:rPr>
          <w:b w:val="0"/>
        </w:rPr>
      </w:pPr>
      <w:r w:rsidRPr="00C6016E">
        <w:rPr>
          <w:b w:val="0"/>
        </w:rPr>
        <w:t>7. C</w:t>
      </w:r>
      <w:r w:rsidR="008976D5">
        <w:rPr>
          <w:b w:val="0"/>
        </w:rPr>
        <w:t xml:space="preserve">ontact </w:t>
      </w:r>
      <w:r w:rsidR="00D50FE2">
        <w:rPr>
          <w:b w:val="0"/>
        </w:rPr>
        <w:t>Franchesca Brown</w:t>
      </w:r>
      <w:r w:rsidR="00271AD2">
        <w:rPr>
          <w:b w:val="0"/>
        </w:rPr>
        <w:t xml:space="preserve"> 860-537-722</w:t>
      </w:r>
      <w:r w:rsidR="00D50FE2">
        <w:rPr>
          <w:b w:val="0"/>
        </w:rPr>
        <w:t>0</w:t>
      </w:r>
      <w:r w:rsidRPr="00C6016E">
        <w:rPr>
          <w:b w:val="0"/>
        </w:rPr>
        <w:t>, if you have any questions.</w:t>
      </w:r>
    </w:p>
    <w:sectPr w:rsidR="009E1255" w:rsidRPr="00C6016E" w:rsidSect="00E47E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70F5D"/>
    <w:multiLevelType w:val="hybridMultilevel"/>
    <w:tmpl w:val="D706B39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C4A58"/>
    <w:multiLevelType w:val="hybridMultilevel"/>
    <w:tmpl w:val="CA4A31B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450E5CF5"/>
    <w:multiLevelType w:val="hybridMultilevel"/>
    <w:tmpl w:val="97B6C28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tDA3MTc0NTMxsTRU0lEKTi0uzszPAykwrAUAJblD6CwAAAA="/>
  </w:docVars>
  <w:rsids>
    <w:rsidRoot w:val="006C0773"/>
    <w:rsid w:val="00043362"/>
    <w:rsid w:val="0011357B"/>
    <w:rsid w:val="00130C4A"/>
    <w:rsid w:val="0019644B"/>
    <w:rsid w:val="001D184A"/>
    <w:rsid w:val="00210461"/>
    <w:rsid w:val="00271AD2"/>
    <w:rsid w:val="003F256C"/>
    <w:rsid w:val="00405CCC"/>
    <w:rsid w:val="004325CB"/>
    <w:rsid w:val="00462893"/>
    <w:rsid w:val="0053243C"/>
    <w:rsid w:val="005611B7"/>
    <w:rsid w:val="006461C0"/>
    <w:rsid w:val="006C0773"/>
    <w:rsid w:val="00755EF5"/>
    <w:rsid w:val="00764EDD"/>
    <w:rsid w:val="007C3F93"/>
    <w:rsid w:val="00815425"/>
    <w:rsid w:val="0084592F"/>
    <w:rsid w:val="008976D5"/>
    <w:rsid w:val="008D0F87"/>
    <w:rsid w:val="008D1661"/>
    <w:rsid w:val="00921EA0"/>
    <w:rsid w:val="009E1255"/>
    <w:rsid w:val="00AB713D"/>
    <w:rsid w:val="00BB47C2"/>
    <w:rsid w:val="00BF7ADF"/>
    <w:rsid w:val="00C6016E"/>
    <w:rsid w:val="00CA5C1B"/>
    <w:rsid w:val="00D32EAD"/>
    <w:rsid w:val="00D50FE2"/>
    <w:rsid w:val="00D650AB"/>
    <w:rsid w:val="00E049DA"/>
    <w:rsid w:val="00E21C0C"/>
    <w:rsid w:val="00E47E4B"/>
    <w:rsid w:val="00E53AE8"/>
    <w:rsid w:val="00EB078F"/>
    <w:rsid w:val="00F71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1A30D"/>
  <w15:docId w15:val="{5A2F7DB3-F3AE-4576-BFE4-34A1B9DBA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7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0773"/>
    <w:pPr>
      <w:keepNext/>
      <w:jc w:val="center"/>
      <w:outlineLvl w:val="0"/>
    </w:pPr>
    <w:rPr>
      <w:b/>
      <w:bCs/>
      <w:sz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0773"/>
    <w:rPr>
      <w:rFonts w:ascii="Times New Roman" w:eastAsia="Times New Roman" w:hAnsi="Times New Roman" w:cs="Times New Roman"/>
      <w:b/>
      <w:bCs/>
      <w:sz w:val="36"/>
      <w:szCs w:val="24"/>
      <w:u w:val="single"/>
    </w:rPr>
  </w:style>
  <w:style w:type="paragraph" w:styleId="BodyText">
    <w:name w:val="Body Text"/>
    <w:basedOn w:val="Normal"/>
    <w:link w:val="BodyTextChar"/>
    <w:unhideWhenUsed/>
    <w:rsid w:val="006C0773"/>
    <w:pPr>
      <w:jc w:val="both"/>
    </w:pPr>
    <w:rPr>
      <w:b/>
      <w:bCs/>
      <w:sz w:val="28"/>
    </w:rPr>
  </w:style>
  <w:style w:type="character" w:customStyle="1" w:styleId="BodyTextChar">
    <w:name w:val="Body Text Char"/>
    <w:basedOn w:val="DefaultParagraphFont"/>
    <w:link w:val="BodyText"/>
    <w:rsid w:val="006C0773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E47E4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E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D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4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Miller</dc:creator>
  <cp:keywords/>
  <dc:description/>
  <cp:lastModifiedBy>Marli Rudko</cp:lastModifiedBy>
  <cp:revision>3</cp:revision>
  <cp:lastPrinted>2018-05-10T15:25:00Z</cp:lastPrinted>
  <dcterms:created xsi:type="dcterms:W3CDTF">2022-03-25T20:32:00Z</dcterms:created>
  <dcterms:modified xsi:type="dcterms:W3CDTF">2022-03-25T20:34:00Z</dcterms:modified>
</cp:coreProperties>
</file>